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59EC0" w14:textId="29775472" w:rsidR="00036CEB" w:rsidRPr="0081689C" w:rsidRDefault="00036CEB" w:rsidP="007463CE">
      <w:pPr>
        <w:pStyle w:val="Heading3"/>
        <w:numPr>
          <w:ilvl w:val="0"/>
          <w:numId w:val="0"/>
        </w:numPr>
        <w:ind w:left="431" w:hanging="431"/>
      </w:pPr>
      <w:r w:rsidRPr="0081689C">
        <w:t xml:space="preserve">Рисунок </w:t>
      </w:r>
      <w:fldSimple w:instr=" SEQ Рисунок \* ARABIC ">
        <w:r w:rsidRPr="0081689C">
          <w:rPr>
            <w:noProof/>
          </w:rPr>
          <w:t>1</w:t>
        </w:r>
      </w:fldSimple>
      <w:r w:rsidRPr="0081689C">
        <w:t xml:space="preserve">. Результаты исследования </w:t>
      </w:r>
      <w:r w:rsidRPr="0081689C">
        <w:rPr>
          <w:lang w:val="en-US"/>
        </w:rPr>
        <w:t>ENTIRE</w:t>
      </w:r>
      <w:r w:rsidRPr="0081689C">
        <w:t xml:space="preserve">: </w:t>
      </w:r>
      <w:proofErr w:type="spellStart"/>
      <w:r w:rsidRPr="0081689C">
        <w:t>внепанкреатические</w:t>
      </w:r>
      <w:proofErr w:type="spellEnd"/>
      <w:r w:rsidRPr="0081689C">
        <w:t xml:space="preserve"> эффекты терапии (данные представлены в виде средних значений)</w:t>
      </w:r>
    </w:p>
    <w:p w14:paraId="61EF5594" w14:textId="29F8A726" w:rsidR="002103E9" w:rsidRPr="0081689C" w:rsidRDefault="002103E9" w:rsidP="00E355E3">
      <w:r w:rsidRPr="0081689C">
        <w:rPr>
          <w:noProof/>
          <w:lang w:eastAsia="zh-CN"/>
        </w:rPr>
        <w:drawing>
          <wp:inline distT="0" distB="0" distL="0" distR="0" wp14:anchorId="43311E38" wp14:editId="76CC0C42">
            <wp:extent cx="5940425" cy="5767070"/>
            <wp:effectExtent l="0" t="0" r="317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76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EB055" w14:textId="0D7C097F" w:rsidR="00036CEB" w:rsidRPr="0081689C" w:rsidRDefault="00036CEB" w:rsidP="00036CEB">
      <w:pPr>
        <w:spacing w:line="360" w:lineRule="auto"/>
      </w:pPr>
    </w:p>
    <w:p w14:paraId="5689C763" w14:textId="363CDE97" w:rsidR="00CD57A5" w:rsidRPr="0081689C" w:rsidRDefault="00CD57A5" w:rsidP="007463CE">
      <w:pPr>
        <w:pStyle w:val="Heading3"/>
        <w:numPr>
          <w:ilvl w:val="0"/>
          <w:numId w:val="0"/>
        </w:numPr>
        <w:ind w:left="431" w:hanging="431"/>
      </w:pPr>
    </w:p>
    <w:p w14:paraId="5C0E17D5" w14:textId="77777777" w:rsidR="00CD57A5" w:rsidRPr="0081689C" w:rsidRDefault="00CD57A5" w:rsidP="007463CE">
      <w:pPr>
        <w:pStyle w:val="Heading3"/>
        <w:numPr>
          <w:ilvl w:val="0"/>
          <w:numId w:val="0"/>
        </w:numPr>
        <w:ind w:left="431" w:hanging="431"/>
      </w:pPr>
      <w:r w:rsidRPr="0081689C">
        <w:t xml:space="preserve">Рисунок </w:t>
      </w:r>
      <w:r w:rsidR="00702FBA">
        <w:fldChar w:fldCharType="begin"/>
      </w:r>
      <w:r w:rsidR="00702FBA" w:rsidRPr="00203E90">
        <w:instrText xml:space="preserve"> SEQ Рисунок \* ARABIC </w:instrText>
      </w:r>
      <w:r w:rsidR="00702FBA">
        <w:fldChar w:fldCharType="separate"/>
      </w:r>
      <w:r w:rsidRPr="0081689C">
        <w:rPr>
          <w:noProof/>
        </w:rPr>
        <w:t>2</w:t>
      </w:r>
      <w:r w:rsidR="00702FBA">
        <w:rPr>
          <w:noProof/>
        </w:rPr>
        <w:fldChar w:fldCharType="end"/>
      </w:r>
      <w:r w:rsidRPr="0081689C">
        <w:t xml:space="preserve">. </w:t>
      </w:r>
      <w:r w:rsidRPr="0081689C">
        <w:rPr>
          <w:lang w:val="en-US"/>
        </w:rPr>
        <w:t>ENTIRE</w:t>
      </w:r>
      <w:r w:rsidRPr="0081689C">
        <w:t>: основные результаты субанализа данных ((данные представлены в виде средних значений)</w:t>
      </w:r>
    </w:p>
    <w:p w14:paraId="23B52EFB" w14:textId="0AE1FDA7" w:rsidR="00CD57A5" w:rsidRPr="0081689C" w:rsidRDefault="00BD3726" w:rsidP="00CD57A5">
      <w:r w:rsidRPr="0081689C">
        <w:rPr>
          <w:noProof/>
          <w:lang w:eastAsia="zh-CN"/>
        </w:rPr>
        <w:drawing>
          <wp:inline distT="0" distB="0" distL="0" distR="0" wp14:anchorId="4D60947F" wp14:editId="0D2DA348">
            <wp:extent cx="5940425" cy="565785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65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89C" w:rsidDel="00BD3726">
        <w:rPr>
          <w:noProof/>
          <w:lang w:eastAsia="zh-CN"/>
        </w:rPr>
        <w:t xml:space="preserve"> </w:t>
      </w:r>
      <w:bookmarkStart w:id="0" w:name="_GoBack"/>
      <w:bookmarkEnd w:id="0"/>
    </w:p>
    <w:sectPr w:rsidR="00CD57A5" w:rsidRPr="0081689C" w:rsidSect="00033231">
      <w:pgSz w:w="11906" w:h="16838"/>
      <w:pgMar w:top="1134" w:right="850" w:bottom="1134" w:left="1701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13ED5"/>
    <w:multiLevelType w:val="hybridMultilevel"/>
    <w:tmpl w:val="362CB2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26905"/>
    <w:multiLevelType w:val="hybridMultilevel"/>
    <w:tmpl w:val="84A04DE6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09664D4F"/>
    <w:multiLevelType w:val="hybridMultilevel"/>
    <w:tmpl w:val="19A42FA4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055BD5"/>
    <w:multiLevelType w:val="multilevel"/>
    <w:tmpl w:val="E550BFAE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3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E010111"/>
    <w:multiLevelType w:val="hybridMultilevel"/>
    <w:tmpl w:val="3DFE8232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A84C0D"/>
    <w:multiLevelType w:val="hybridMultilevel"/>
    <w:tmpl w:val="B970B7E4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12407"/>
    <w:multiLevelType w:val="hybridMultilevel"/>
    <w:tmpl w:val="9482BF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22DFE"/>
    <w:multiLevelType w:val="hybridMultilevel"/>
    <w:tmpl w:val="5C6278CC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4FD52B8"/>
    <w:multiLevelType w:val="hybridMultilevel"/>
    <w:tmpl w:val="3F30A3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1345CF"/>
    <w:multiLevelType w:val="hybridMultilevel"/>
    <w:tmpl w:val="AB4627E6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C06A3C"/>
    <w:multiLevelType w:val="hybridMultilevel"/>
    <w:tmpl w:val="86B67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D033A"/>
    <w:multiLevelType w:val="hybridMultilevel"/>
    <w:tmpl w:val="CB4A9066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3C7EC0"/>
    <w:multiLevelType w:val="hybridMultilevel"/>
    <w:tmpl w:val="A506834E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C553DE"/>
    <w:multiLevelType w:val="hybridMultilevel"/>
    <w:tmpl w:val="4538DCE4"/>
    <w:lvl w:ilvl="0" w:tplc="041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261A7213"/>
    <w:multiLevelType w:val="hybridMultilevel"/>
    <w:tmpl w:val="190086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F30B5"/>
    <w:multiLevelType w:val="hybridMultilevel"/>
    <w:tmpl w:val="19927F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85664"/>
    <w:multiLevelType w:val="hybridMultilevel"/>
    <w:tmpl w:val="74E02D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3752F"/>
    <w:multiLevelType w:val="hybridMultilevel"/>
    <w:tmpl w:val="B5028E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D66F96"/>
    <w:multiLevelType w:val="hybridMultilevel"/>
    <w:tmpl w:val="2236E1AA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1B576F"/>
    <w:multiLevelType w:val="multilevel"/>
    <w:tmpl w:val="9B4AF2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ascii="Times New Roman" w:eastAsiaTheme="minorHAnsi" w:hAnsi="Times New Roman" w:cs="Times New Roman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E8529E9"/>
    <w:multiLevelType w:val="hybridMultilevel"/>
    <w:tmpl w:val="194E1422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2C00BAA"/>
    <w:multiLevelType w:val="hybridMultilevel"/>
    <w:tmpl w:val="4CDE40E6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6393D6B"/>
    <w:multiLevelType w:val="hybridMultilevel"/>
    <w:tmpl w:val="D38C3D96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679599B"/>
    <w:multiLevelType w:val="hybridMultilevel"/>
    <w:tmpl w:val="D0AC0398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73B6208"/>
    <w:multiLevelType w:val="hybridMultilevel"/>
    <w:tmpl w:val="14DE0D58"/>
    <w:lvl w:ilvl="0" w:tplc="558C5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DE3AEC0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F35478F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339C535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A2AB73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76E1EA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A8EC9A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292E266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C1E503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5" w15:restartNumberingAfterBreak="0">
    <w:nsid w:val="49CE3A4C"/>
    <w:multiLevelType w:val="multilevel"/>
    <w:tmpl w:val="9B4AF2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ascii="Times New Roman" w:eastAsiaTheme="minorHAnsi" w:hAnsi="Times New Roman" w:cs="Times New Roman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BD273DE"/>
    <w:multiLevelType w:val="hybridMultilevel"/>
    <w:tmpl w:val="A41E916E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E147742"/>
    <w:multiLevelType w:val="hybridMultilevel"/>
    <w:tmpl w:val="F406156E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E8312ED"/>
    <w:multiLevelType w:val="hybridMultilevel"/>
    <w:tmpl w:val="A394E80E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1FA0005"/>
    <w:multiLevelType w:val="hybridMultilevel"/>
    <w:tmpl w:val="B8EA8DD2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29743C"/>
    <w:multiLevelType w:val="multilevel"/>
    <w:tmpl w:val="FB080A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FC63F4C"/>
    <w:multiLevelType w:val="multilevel"/>
    <w:tmpl w:val="F1B2DA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73F71AA8"/>
    <w:multiLevelType w:val="hybridMultilevel"/>
    <w:tmpl w:val="90E87D76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4C56E60"/>
    <w:multiLevelType w:val="hybridMultilevel"/>
    <w:tmpl w:val="47DAC45A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7486740"/>
    <w:multiLevelType w:val="multilevel"/>
    <w:tmpl w:val="F1B2DA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7884330B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6" w15:restartNumberingAfterBreak="0">
    <w:nsid w:val="7CE6443B"/>
    <w:multiLevelType w:val="hybridMultilevel"/>
    <w:tmpl w:val="ABE61130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D340FFE"/>
    <w:multiLevelType w:val="hybridMultilevel"/>
    <w:tmpl w:val="70EC9558"/>
    <w:lvl w:ilvl="0" w:tplc="D91C80C0">
      <w:start w:val="1"/>
      <w:numFmt w:val="bullet"/>
      <w:lvlText w:val=""/>
      <w:lvlJc w:val="righ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181950"/>
    <w:multiLevelType w:val="hybridMultilevel"/>
    <w:tmpl w:val="6BFAD950"/>
    <w:lvl w:ilvl="0" w:tplc="D91C80C0">
      <w:start w:val="1"/>
      <w:numFmt w:val="bullet"/>
      <w:lvlText w:val=""/>
      <w:lvlJc w:val="righ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6"/>
  </w:num>
  <w:num w:numId="3">
    <w:abstractNumId w:val="16"/>
  </w:num>
  <w:num w:numId="4">
    <w:abstractNumId w:val="21"/>
  </w:num>
  <w:num w:numId="5">
    <w:abstractNumId w:val="18"/>
  </w:num>
  <w:num w:numId="6">
    <w:abstractNumId w:val="11"/>
  </w:num>
  <w:num w:numId="7">
    <w:abstractNumId w:val="26"/>
  </w:num>
  <w:num w:numId="8">
    <w:abstractNumId w:val="36"/>
  </w:num>
  <w:num w:numId="9">
    <w:abstractNumId w:val="2"/>
  </w:num>
  <w:num w:numId="10">
    <w:abstractNumId w:val="37"/>
  </w:num>
  <w:num w:numId="11">
    <w:abstractNumId w:val="38"/>
  </w:num>
  <w:num w:numId="12">
    <w:abstractNumId w:val="32"/>
  </w:num>
  <w:num w:numId="13">
    <w:abstractNumId w:val="8"/>
  </w:num>
  <w:num w:numId="14">
    <w:abstractNumId w:val="12"/>
  </w:num>
  <w:num w:numId="15">
    <w:abstractNumId w:val="15"/>
  </w:num>
  <w:num w:numId="16">
    <w:abstractNumId w:val="22"/>
  </w:num>
  <w:num w:numId="17">
    <w:abstractNumId w:val="28"/>
  </w:num>
  <w:num w:numId="18">
    <w:abstractNumId w:val="9"/>
  </w:num>
  <w:num w:numId="19">
    <w:abstractNumId w:val="4"/>
  </w:num>
  <w:num w:numId="20">
    <w:abstractNumId w:val="29"/>
  </w:num>
  <w:num w:numId="21">
    <w:abstractNumId w:val="7"/>
  </w:num>
  <w:num w:numId="22">
    <w:abstractNumId w:val="3"/>
  </w:num>
  <w:num w:numId="23">
    <w:abstractNumId w:val="30"/>
  </w:num>
  <w:num w:numId="24">
    <w:abstractNumId w:val="31"/>
  </w:num>
  <w:num w:numId="25">
    <w:abstractNumId w:val="25"/>
  </w:num>
  <w:num w:numId="26">
    <w:abstractNumId w:val="34"/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</w:num>
  <w:num w:numId="29">
    <w:abstractNumId w:val="17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9"/>
  </w:num>
  <w:num w:numId="33">
    <w:abstractNumId w:val="0"/>
  </w:num>
  <w:num w:numId="34">
    <w:abstractNumId w:val="27"/>
  </w:num>
  <w:num w:numId="35">
    <w:abstractNumId w:val="5"/>
  </w:num>
  <w:num w:numId="36">
    <w:abstractNumId w:val="33"/>
  </w:num>
  <w:num w:numId="37">
    <w:abstractNumId w:val="20"/>
  </w:num>
  <w:num w:numId="38">
    <w:abstractNumId w:val="13"/>
  </w:num>
  <w:num w:numId="39">
    <w:abstractNumId w:val="1"/>
  </w:num>
  <w:num w:numId="40">
    <w:abstractNumId w:val="23"/>
  </w:num>
  <w:num w:numId="41">
    <w:abstractNumId w:val="14"/>
  </w:num>
  <w:num w:numId="42">
    <w:abstractNumId w:val="24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sDQyMzMxNTUwNTNR0lEKTi0uzszPAykwqQUApiNyeCwAAAA="/>
  </w:docVars>
  <w:rsids>
    <w:rsidRoot w:val="00C376E7"/>
    <w:rsid w:val="000009E8"/>
    <w:rsid w:val="0000571C"/>
    <w:rsid w:val="00005C7A"/>
    <w:rsid w:val="00010DDF"/>
    <w:rsid w:val="000149B9"/>
    <w:rsid w:val="00014F42"/>
    <w:rsid w:val="00017D5D"/>
    <w:rsid w:val="000246D5"/>
    <w:rsid w:val="00024A68"/>
    <w:rsid w:val="00032E5D"/>
    <w:rsid w:val="00033231"/>
    <w:rsid w:val="00036A0E"/>
    <w:rsid w:val="00036CEB"/>
    <w:rsid w:val="00037EA6"/>
    <w:rsid w:val="00040075"/>
    <w:rsid w:val="000407B0"/>
    <w:rsid w:val="000408FF"/>
    <w:rsid w:val="00040AB6"/>
    <w:rsid w:val="00040F02"/>
    <w:rsid w:val="0004432F"/>
    <w:rsid w:val="0004738E"/>
    <w:rsid w:val="00060698"/>
    <w:rsid w:val="00061FD2"/>
    <w:rsid w:val="000628D7"/>
    <w:rsid w:val="00062BDC"/>
    <w:rsid w:val="0006485D"/>
    <w:rsid w:val="00072F79"/>
    <w:rsid w:val="000747DA"/>
    <w:rsid w:val="000773EA"/>
    <w:rsid w:val="0008756F"/>
    <w:rsid w:val="0009351B"/>
    <w:rsid w:val="00095DCF"/>
    <w:rsid w:val="000976DB"/>
    <w:rsid w:val="000A4AE3"/>
    <w:rsid w:val="000A6C02"/>
    <w:rsid w:val="000A7E94"/>
    <w:rsid w:val="000B0187"/>
    <w:rsid w:val="000B178F"/>
    <w:rsid w:val="000B17E5"/>
    <w:rsid w:val="000B3799"/>
    <w:rsid w:val="000B77A7"/>
    <w:rsid w:val="000B7A08"/>
    <w:rsid w:val="000C265E"/>
    <w:rsid w:val="000C63DD"/>
    <w:rsid w:val="000C7A83"/>
    <w:rsid w:val="000D04BD"/>
    <w:rsid w:val="000D1C05"/>
    <w:rsid w:val="000D1F70"/>
    <w:rsid w:val="000D52DD"/>
    <w:rsid w:val="000E10E3"/>
    <w:rsid w:val="000E518A"/>
    <w:rsid w:val="000E568B"/>
    <w:rsid w:val="000F13CC"/>
    <w:rsid w:val="000F44E0"/>
    <w:rsid w:val="00101435"/>
    <w:rsid w:val="001016D4"/>
    <w:rsid w:val="00103F83"/>
    <w:rsid w:val="00105D3E"/>
    <w:rsid w:val="00107FBB"/>
    <w:rsid w:val="00111D3B"/>
    <w:rsid w:val="00113AD0"/>
    <w:rsid w:val="00124D39"/>
    <w:rsid w:val="00125284"/>
    <w:rsid w:val="0012649B"/>
    <w:rsid w:val="00127E09"/>
    <w:rsid w:val="00132F55"/>
    <w:rsid w:val="00134041"/>
    <w:rsid w:val="00142A64"/>
    <w:rsid w:val="00143F1A"/>
    <w:rsid w:val="00147FF1"/>
    <w:rsid w:val="001503A0"/>
    <w:rsid w:val="001551A1"/>
    <w:rsid w:val="00156A06"/>
    <w:rsid w:val="0016222C"/>
    <w:rsid w:val="00163565"/>
    <w:rsid w:val="00164273"/>
    <w:rsid w:val="00165A62"/>
    <w:rsid w:val="00177757"/>
    <w:rsid w:val="00190B9C"/>
    <w:rsid w:val="001934D9"/>
    <w:rsid w:val="00196583"/>
    <w:rsid w:val="001A1B20"/>
    <w:rsid w:val="001A4DD9"/>
    <w:rsid w:val="001A5CD4"/>
    <w:rsid w:val="001A6A04"/>
    <w:rsid w:val="001A77C4"/>
    <w:rsid w:val="001A7DFD"/>
    <w:rsid w:val="001B2343"/>
    <w:rsid w:val="001B65A2"/>
    <w:rsid w:val="001B6BF5"/>
    <w:rsid w:val="001C518F"/>
    <w:rsid w:val="001C73D6"/>
    <w:rsid w:val="001D52B3"/>
    <w:rsid w:val="001D7F3F"/>
    <w:rsid w:val="001E5A8F"/>
    <w:rsid w:val="001F4CE0"/>
    <w:rsid w:val="001F5112"/>
    <w:rsid w:val="001F53BB"/>
    <w:rsid w:val="001F6273"/>
    <w:rsid w:val="001F6604"/>
    <w:rsid w:val="001F695F"/>
    <w:rsid w:val="002007AA"/>
    <w:rsid w:val="00201567"/>
    <w:rsid w:val="002015BE"/>
    <w:rsid w:val="00203E90"/>
    <w:rsid w:val="0020631C"/>
    <w:rsid w:val="002103E9"/>
    <w:rsid w:val="00211FF9"/>
    <w:rsid w:val="00214A98"/>
    <w:rsid w:val="0021521D"/>
    <w:rsid w:val="00217B3C"/>
    <w:rsid w:val="00220096"/>
    <w:rsid w:val="00223B39"/>
    <w:rsid w:val="00224E40"/>
    <w:rsid w:val="002255E6"/>
    <w:rsid w:val="00225EF3"/>
    <w:rsid w:val="00234E86"/>
    <w:rsid w:val="00235FA0"/>
    <w:rsid w:val="00240ADC"/>
    <w:rsid w:val="002451CF"/>
    <w:rsid w:val="00245366"/>
    <w:rsid w:val="00250EBB"/>
    <w:rsid w:val="0025211C"/>
    <w:rsid w:val="00252481"/>
    <w:rsid w:val="00255AF4"/>
    <w:rsid w:val="00261657"/>
    <w:rsid w:val="00263541"/>
    <w:rsid w:val="00264698"/>
    <w:rsid w:val="00264A1D"/>
    <w:rsid w:val="002773ED"/>
    <w:rsid w:val="002803E6"/>
    <w:rsid w:val="002847D0"/>
    <w:rsid w:val="002860D4"/>
    <w:rsid w:val="00293805"/>
    <w:rsid w:val="00294A1E"/>
    <w:rsid w:val="002A0F08"/>
    <w:rsid w:val="002A2361"/>
    <w:rsid w:val="002A32ED"/>
    <w:rsid w:val="002A59E3"/>
    <w:rsid w:val="002B2608"/>
    <w:rsid w:val="002B3C15"/>
    <w:rsid w:val="002C0489"/>
    <w:rsid w:val="002C04C2"/>
    <w:rsid w:val="002C08B7"/>
    <w:rsid w:val="002D32BE"/>
    <w:rsid w:val="002D3646"/>
    <w:rsid w:val="002D6AAA"/>
    <w:rsid w:val="002D7F5A"/>
    <w:rsid w:val="002E0905"/>
    <w:rsid w:val="002E250A"/>
    <w:rsid w:val="002E6811"/>
    <w:rsid w:val="002E69F4"/>
    <w:rsid w:val="002F0556"/>
    <w:rsid w:val="002F4369"/>
    <w:rsid w:val="002F4865"/>
    <w:rsid w:val="002F54CD"/>
    <w:rsid w:val="002F7580"/>
    <w:rsid w:val="00300A1F"/>
    <w:rsid w:val="003142DD"/>
    <w:rsid w:val="00315996"/>
    <w:rsid w:val="00315A10"/>
    <w:rsid w:val="00317D69"/>
    <w:rsid w:val="00320C7A"/>
    <w:rsid w:val="00321F41"/>
    <w:rsid w:val="0032327D"/>
    <w:rsid w:val="00326723"/>
    <w:rsid w:val="00332C78"/>
    <w:rsid w:val="00334DF1"/>
    <w:rsid w:val="00337173"/>
    <w:rsid w:val="00337DFC"/>
    <w:rsid w:val="0035172F"/>
    <w:rsid w:val="00351C5A"/>
    <w:rsid w:val="00352529"/>
    <w:rsid w:val="00360DCC"/>
    <w:rsid w:val="00361EDF"/>
    <w:rsid w:val="003628DD"/>
    <w:rsid w:val="0036649B"/>
    <w:rsid w:val="00371A71"/>
    <w:rsid w:val="003737D8"/>
    <w:rsid w:val="00374422"/>
    <w:rsid w:val="00380088"/>
    <w:rsid w:val="00380160"/>
    <w:rsid w:val="003801D0"/>
    <w:rsid w:val="00382DBD"/>
    <w:rsid w:val="0038528B"/>
    <w:rsid w:val="00386635"/>
    <w:rsid w:val="003901A2"/>
    <w:rsid w:val="003969D4"/>
    <w:rsid w:val="003A608E"/>
    <w:rsid w:val="003A61A5"/>
    <w:rsid w:val="003B0A8A"/>
    <w:rsid w:val="003B29B8"/>
    <w:rsid w:val="003B3BC9"/>
    <w:rsid w:val="003B5DA0"/>
    <w:rsid w:val="003B7D96"/>
    <w:rsid w:val="003C25EB"/>
    <w:rsid w:val="003C328A"/>
    <w:rsid w:val="003C415F"/>
    <w:rsid w:val="003C48C0"/>
    <w:rsid w:val="003D68C6"/>
    <w:rsid w:val="003D740A"/>
    <w:rsid w:val="003E1A7C"/>
    <w:rsid w:val="003E3FD1"/>
    <w:rsid w:val="003F0294"/>
    <w:rsid w:val="003F083C"/>
    <w:rsid w:val="003F2BE7"/>
    <w:rsid w:val="00400FC4"/>
    <w:rsid w:val="00411DD9"/>
    <w:rsid w:val="00412EC9"/>
    <w:rsid w:val="004157FE"/>
    <w:rsid w:val="0042427F"/>
    <w:rsid w:val="00440912"/>
    <w:rsid w:val="00443F3F"/>
    <w:rsid w:val="00444A41"/>
    <w:rsid w:val="00444FAE"/>
    <w:rsid w:val="00445E18"/>
    <w:rsid w:val="004463DA"/>
    <w:rsid w:val="00453139"/>
    <w:rsid w:val="004544DF"/>
    <w:rsid w:val="00455164"/>
    <w:rsid w:val="004579A5"/>
    <w:rsid w:val="00457F29"/>
    <w:rsid w:val="004608E4"/>
    <w:rsid w:val="004650B7"/>
    <w:rsid w:val="0047187B"/>
    <w:rsid w:val="00472079"/>
    <w:rsid w:val="0047253F"/>
    <w:rsid w:val="004729CB"/>
    <w:rsid w:val="00473F11"/>
    <w:rsid w:val="0047724F"/>
    <w:rsid w:val="00486C50"/>
    <w:rsid w:val="00486D4B"/>
    <w:rsid w:val="00487D4F"/>
    <w:rsid w:val="00495FD3"/>
    <w:rsid w:val="004A1B00"/>
    <w:rsid w:val="004A3F12"/>
    <w:rsid w:val="004A5C58"/>
    <w:rsid w:val="004A754B"/>
    <w:rsid w:val="004B00F2"/>
    <w:rsid w:val="004B0688"/>
    <w:rsid w:val="004B1247"/>
    <w:rsid w:val="004B48B2"/>
    <w:rsid w:val="004B598B"/>
    <w:rsid w:val="004B5B81"/>
    <w:rsid w:val="004B5C88"/>
    <w:rsid w:val="004C2494"/>
    <w:rsid w:val="004C2AA1"/>
    <w:rsid w:val="004D2FD7"/>
    <w:rsid w:val="004D3DBC"/>
    <w:rsid w:val="004D60B8"/>
    <w:rsid w:val="004E4E30"/>
    <w:rsid w:val="004E4EBA"/>
    <w:rsid w:val="004E5858"/>
    <w:rsid w:val="004E77F2"/>
    <w:rsid w:val="004E7D61"/>
    <w:rsid w:val="004F3672"/>
    <w:rsid w:val="004F4814"/>
    <w:rsid w:val="004F5067"/>
    <w:rsid w:val="00502917"/>
    <w:rsid w:val="00503511"/>
    <w:rsid w:val="005054B6"/>
    <w:rsid w:val="005122D9"/>
    <w:rsid w:val="0051231D"/>
    <w:rsid w:val="005143F1"/>
    <w:rsid w:val="00516F64"/>
    <w:rsid w:val="0052184E"/>
    <w:rsid w:val="00521979"/>
    <w:rsid w:val="00521D0C"/>
    <w:rsid w:val="00523F75"/>
    <w:rsid w:val="00524E34"/>
    <w:rsid w:val="005257D9"/>
    <w:rsid w:val="005270DD"/>
    <w:rsid w:val="00530A5E"/>
    <w:rsid w:val="00531BB9"/>
    <w:rsid w:val="00533334"/>
    <w:rsid w:val="0053575A"/>
    <w:rsid w:val="0054072D"/>
    <w:rsid w:val="00542769"/>
    <w:rsid w:val="005473E4"/>
    <w:rsid w:val="00550B99"/>
    <w:rsid w:val="00551BC1"/>
    <w:rsid w:val="005525B2"/>
    <w:rsid w:val="00563886"/>
    <w:rsid w:val="00564677"/>
    <w:rsid w:val="00564CFB"/>
    <w:rsid w:val="00571A7A"/>
    <w:rsid w:val="0057260B"/>
    <w:rsid w:val="00572D11"/>
    <w:rsid w:val="00573E7B"/>
    <w:rsid w:val="00577311"/>
    <w:rsid w:val="00577879"/>
    <w:rsid w:val="00577AB6"/>
    <w:rsid w:val="00577D6F"/>
    <w:rsid w:val="00580F7A"/>
    <w:rsid w:val="0058268E"/>
    <w:rsid w:val="00586E3F"/>
    <w:rsid w:val="00587E8C"/>
    <w:rsid w:val="00590D28"/>
    <w:rsid w:val="0059452F"/>
    <w:rsid w:val="005974B7"/>
    <w:rsid w:val="00597D62"/>
    <w:rsid w:val="005A11CB"/>
    <w:rsid w:val="005A1323"/>
    <w:rsid w:val="005A160F"/>
    <w:rsid w:val="005A1E71"/>
    <w:rsid w:val="005A2503"/>
    <w:rsid w:val="005A628F"/>
    <w:rsid w:val="005A6857"/>
    <w:rsid w:val="005A7AF9"/>
    <w:rsid w:val="005A7DA3"/>
    <w:rsid w:val="005B1A3C"/>
    <w:rsid w:val="005B4324"/>
    <w:rsid w:val="005B57A4"/>
    <w:rsid w:val="005C0BEE"/>
    <w:rsid w:val="005C3768"/>
    <w:rsid w:val="005C50CE"/>
    <w:rsid w:val="005D3D37"/>
    <w:rsid w:val="005D6B97"/>
    <w:rsid w:val="005E6E7C"/>
    <w:rsid w:val="005F428B"/>
    <w:rsid w:val="005F5098"/>
    <w:rsid w:val="005F657C"/>
    <w:rsid w:val="00601EA4"/>
    <w:rsid w:val="00602998"/>
    <w:rsid w:val="00603F2E"/>
    <w:rsid w:val="0060506B"/>
    <w:rsid w:val="00605D54"/>
    <w:rsid w:val="00607784"/>
    <w:rsid w:val="00607C6D"/>
    <w:rsid w:val="00614353"/>
    <w:rsid w:val="00615704"/>
    <w:rsid w:val="0062017A"/>
    <w:rsid w:val="00625B04"/>
    <w:rsid w:val="0062698B"/>
    <w:rsid w:val="0063181D"/>
    <w:rsid w:val="00632E84"/>
    <w:rsid w:val="00633583"/>
    <w:rsid w:val="006363EA"/>
    <w:rsid w:val="006432F6"/>
    <w:rsid w:val="00645FD1"/>
    <w:rsid w:val="006520D1"/>
    <w:rsid w:val="00652F7A"/>
    <w:rsid w:val="006612DD"/>
    <w:rsid w:val="006633CC"/>
    <w:rsid w:val="00663583"/>
    <w:rsid w:val="0066558F"/>
    <w:rsid w:val="0066755A"/>
    <w:rsid w:val="00671E1C"/>
    <w:rsid w:val="006732A7"/>
    <w:rsid w:val="00676C2F"/>
    <w:rsid w:val="00677408"/>
    <w:rsid w:val="00682BC9"/>
    <w:rsid w:val="00683E7D"/>
    <w:rsid w:val="00687ACE"/>
    <w:rsid w:val="00687FB7"/>
    <w:rsid w:val="00691844"/>
    <w:rsid w:val="00695BB3"/>
    <w:rsid w:val="00696F56"/>
    <w:rsid w:val="006A03B0"/>
    <w:rsid w:val="006A06BE"/>
    <w:rsid w:val="006A33C1"/>
    <w:rsid w:val="006A509B"/>
    <w:rsid w:val="006B56ED"/>
    <w:rsid w:val="006B5999"/>
    <w:rsid w:val="006B650F"/>
    <w:rsid w:val="006B758F"/>
    <w:rsid w:val="006C3CEC"/>
    <w:rsid w:val="006C5BF6"/>
    <w:rsid w:val="006C77E3"/>
    <w:rsid w:val="006D26FD"/>
    <w:rsid w:val="006D2B71"/>
    <w:rsid w:val="006D3D5D"/>
    <w:rsid w:val="006D678E"/>
    <w:rsid w:val="006E1DC4"/>
    <w:rsid w:val="006E20C6"/>
    <w:rsid w:val="006E329B"/>
    <w:rsid w:val="006E4446"/>
    <w:rsid w:val="006F2245"/>
    <w:rsid w:val="006F4685"/>
    <w:rsid w:val="006F5C47"/>
    <w:rsid w:val="00702FBA"/>
    <w:rsid w:val="00706B69"/>
    <w:rsid w:val="00711434"/>
    <w:rsid w:val="00714EF0"/>
    <w:rsid w:val="007153F9"/>
    <w:rsid w:val="0071684B"/>
    <w:rsid w:val="0071707A"/>
    <w:rsid w:val="007209A9"/>
    <w:rsid w:val="007223CE"/>
    <w:rsid w:val="00723EF6"/>
    <w:rsid w:val="00725E37"/>
    <w:rsid w:val="0072740B"/>
    <w:rsid w:val="007317F0"/>
    <w:rsid w:val="00732954"/>
    <w:rsid w:val="00735672"/>
    <w:rsid w:val="00736040"/>
    <w:rsid w:val="00736C7E"/>
    <w:rsid w:val="0074097D"/>
    <w:rsid w:val="007415FA"/>
    <w:rsid w:val="00742188"/>
    <w:rsid w:val="007429A6"/>
    <w:rsid w:val="00743267"/>
    <w:rsid w:val="00744693"/>
    <w:rsid w:val="007447DC"/>
    <w:rsid w:val="00744E0F"/>
    <w:rsid w:val="007463CE"/>
    <w:rsid w:val="00747FCB"/>
    <w:rsid w:val="00756211"/>
    <w:rsid w:val="00756F7E"/>
    <w:rsid w:val="00757C7B"/>
    <w:rsid w:val="00757FAD"/>
    <w:rsid w:val="007627BC"/>
    <w:rsid w:val="007632FD"/>
    <w:rsid w:val="00763540"/>
    <w:rsid w:val="007645D8"/>
    <w:rsid w:val="007646ED"/>
    <w:rsid w:val="00764CD2"/>
    <w:rsid w:val="00765C2C"/>
    <w:rsid w:val="00765C8E"/>
    <w:rsid w:val="00770351"/>
    <w:rsid w:val="0077207A"/>
    <w:rsid w:val="007724D2"/>
    <w:rsid w:val="0077325F"/>
    <w:rsid w:val="00775FD8"/>
    <w:rsid w:val="007765AF"/>
    <w:rsid w:val="00780F28"/>
    <w:rsid w:val="0078178D"/>
    <w:rsid w:val="007838BB"/>
    <w:rsid w:val="00787BD4"/>
    <w:rsid w:val="0079305A"/>
    <w:rsid w:val="00794546"/>
    <w:rsid w:val="007958BE"/>
    <w:rsid w:val="00797C8A"/>
    <w:rsid w:val="007A509E"/>
    <w:rsid w:val="007B2274"/>
    <w:rsid w:val="007B2C8E"/>
    <w:rsid w:val="007B5FBB"/>
    <w:rsid w:val="007C0034"/>
    <w:rsid w:val="007C0906"/>
    <w:rsid w:val="007C431A"/>
    <w:rsid w:val="007C58DC"/>
    <w:rsid w:val="007D3779"/>
    <w:rsid w:val="007D5257"/>
    <w:rsid w:val="007D5E95"/>
    <w:rsid w:val="007D6A5D"/>
    <w:rsid w:val="007E2F51"/>
    <w:rsid w:val="007E782A"/>
    <w:rsid w:val="007F0252"/>
    <w:rsid w:val="007F3022"/>
    <w:rsid w:val="007F42CF"/>
    <w:rsid w:val="007F6EC5"/>
    <w:rsid w:val="00803709"/>
    <w:rsid w:val="008040BB"/>
    <w:rsid w:val="00805D10"/>
    <w:rsid w:val="0080726B"/>
    <w:rsid w:val="00807968"/>
    <w:rsid w:val="00811DA0"/>
    <w:rsid w:val="00812381"/>
    <w:rsid w:val="00812FD0"/>
    <w:rsid w:val="00814177"/>
    <w:rsid w:val="0081689C"/>
    <w:rsid w:val="00817014"/>
    <w:rsid w:val="00817A67"/>
    <w:rsid w:val="00817DAB"/>
    <w:rsid w:val="00822AC6"/>
    <w:rsid w:val="00825353"/>
    <w:rsid w:val="00825A72"/>
    <w:rsid w:val="008308C9"/>
    <w:rsid w:val="00832121"/>
    <w:rsid w:val="00833E90"/>
    <w:rsid w:val="00834144"/>
    <w:rsid w:val="008414E9"/>
    <w:rsid w:val="00842312"/>
    <w:rsid w:val="00845AAA"/>
    <w:rsid w:val="008470F1"/>
    <w:rsid w:val="00852E59"/>
    <w:rsid w:val="00852EAC"/>
    <w:rsid w:val="008556ED"/>
    <w:rsid w:val="0085602E"/>
    <w:rsid w:val="00863372"/>
    <w:rsid w:val="00865955"/>
    <w:rsid w:val="0086600C"/>
    <w:rsid w:val="00870294"/>
    <w:rsid w:val="00872A5A"/>
    <w:rsid w:val="0087324D"/>
    <w:rsid w:val="00873CA5"/>
    <w:rsid w:val="00874C20"/>
    <w:rsid w:val="00875E09"/>
    <w:rsid w:val="008765AC"/>
    <w:rsid w:val="008773BE"/>
    <w:rsid w:val="00880923"/>
    <w:rsid w:val="00885097"/>
    <w:rsid w:val="008876E6"/>
    <w:rsid w:val="00894E30"/>
    <w:rsid w:val="008966F1"/>
    <w:rsid w:val="008A16BB"/>
    <w:rsid w:val="008A4957"/>
    <w:rsid w:val="008A5380"/>
    <w:rsid w:val="008B1C75"/>
    <w:rsid w:val="008C00FF"/>
    <w:rsid w:val="008C34F2"/>
    <w:rsid w:val="008C6A71"/>
    <w:rsid w:val="008C6FD2"/>
    <w:rsid w:val="008D1ED4"/>
    <w:rsid w:val="008E1300"/>
    <w:rsid w:val="008E26A5"/>
    <w:rsid w:val="008E5FA9"/>
    <w:rsid w:val="008F16CB"/>
    <w:rsid w:val="008F1C78"/>
    <w:rsid w:val="008F60B0"/>
    <w:rsid w:val="008F7606"/>
    <w:rsid w:val="00900B95"/>
    <w:rsid w:val="00902CA5"/>
    <w:rsid w:val="00905DE1"/>
    <w:rsid w:val="00907544"/>
    <w:rsid w:val="0091412D"/>
    <w:rsid w:val="00920466"/>
    <w:rsid w:val="00920716"/>
    <w:rsid w:val="009255C6"/>
    <w:rsid w:val="00926368"/>
    <w:rsid w:val="00933417"/>
    <w:rsid w:val="00933C64"/>
    <w:rsid w:val="00934D37"/>
    <w:rsid w:val="009369C7"/>
    <w:rsid w:val="00936FC1"/>
    <w:rsid w:val="00937C79"/>
    <w:rsid w:val="00942899"/>
    <w:rsid w:val="00943232"/>
    <w:rsid w:val="0094772D"/>
    <w:rsid w:val="009538A3"/>
    <w:rsid w:val="00957228"/>
    <w:rsid w:val="00957405"/>
    <w:rsid w:val="009611FF"/>
    <w:rsid w:val="00963F9A"/>
    <w:rsid w:val="00965090"/>
    <w:rsid w:val="0097585D"/>
    <w:rsid w:val="009777EF"/>
    <w:rsid w:val="00977C7A"/>
    <w:rsid w:val="009826EF"/>
    <w:rsid w:val="00982C3F"/>
    <w:rsid w:val="009839D6"/>
    <w:rsid w:val="009843A8"/>
    <w:rsid w:val="00984D99"/>
    <w:rsid w:val="00985513"/>
    <w:rsid w:val="009864BF"/>
    <w:rsid w:val="00986AA6"/>
    <w:rsid w:val="009936C8"/>
    <w:rsid w:val="009967B2"/>
    <w:rsid w:val="009970F3"/>
    <w:rsid w:val="00997C85"/>
    <w:rsid w:val="00997CB2"/>
    <w:rsid w:val="00997D4B"/>
    <w:rsid w:val="009A02F2"/>
    <w:rsid w:val="009A0863"/>
    <w:rsid w:val="009A2458"/>
    <w:rsid w:val="009A288C"/>
    <w:rsid w:val="009A41AD"/>
    <w:rsid w:val="009A5D9A"/>
    <w:rsid w:val="009A67E5"/>
    <w:rsid w:val="009B0C67"/>
    <w:rsid w:val="009B1848"/>
    <w:rsid w:val="009B3D18"/>
    <w:rsid w:val="009B48AA"/>
    <w:rsid w:val="009B5FE3"/>
    <w:rsid w:val="009B63BE"/>
    <w:rsid w:val="009B787D"/>
    <w:rsid w:val="009C0593"/>
    <w:rsid w:val="009C1744"/>
    <w:rsid w:val="009C1B9D"/>
    <w:rsid w:val="009D2224"/>
    <w:rsid w:val="009D2AFA"/>
    <w:rsid w:val="009D2C89"/>
    <w:rsid w:val="009D572C"/>
    <w:rsid w:val="009E04A5"/>
    <w:rsid w:val="009E18F4"/>
    <w:rsid w:val="009E1A96"/>
    <w:rsid w:val="009E531D"/>
    <w:rsid w:val="009E68B0"/>
    <w:rsid w:val="009E6E9A"/>
    <w:rsid w:val="009E759C"/>
    <w:rsid w:val="009F1329"/>
    <w:rsid w:val="009F63E5"/>
    <w:rsid w:val="00A02C57"/>
    <w:rsid w:val="00A02FF2"/>
    <w:rsid w:val="00A05D60"/>
    <w:rsid w:val="00A16BAE"/>
    <w:rsid w:val="00A20D3F"/>
    <w:rsid w:val="00A217E1"/>
    <w:rsid w:val="00A22E31"/>
    <w:rsid w:val="00A25A54"/>
    <w:rsid w:val="00A27258"/>
    <w:rsid w:val="00A27597"/>
    <w:rsid w:val="00A300BE"/>
    <w:rsid w:val="00A3543C"/>
    <w:rsid w:val="00A3755C"/>
    <w:rsid w:val="00A37A4B"/>
    <w:rsid w:val="00A44F9D"/>
    <w:rsid w:val="00A474F9"/>
    <w:rsid w:val="00A52AC2"/>
    <w:rsid w:val="00A53483"/>
    <w:rsid w:val="00A55E23"/>
    <w:rsid w:val="00A5743D"/>
    <w:rsid w:val="00A57D1B"/>
    <w:rsid w:val="00A64FF7"/>
    <w:rsid w:val="00A70647"/>
    <w:rsid w:val="00A71AED"/>
    <w:rsid w:val="00A7252F"/>
    <w:rsid w:val="00A7280B"/>
    <w:rsid w:val="00A73692"/>
    <w:rsid w:val="00A74015"/>
    <w:rsid w:val="00A8009A"/>
    <w:rsid w:val="00A823B1"/>
    <w:rsid w:val="00A851AA"/>
    <w:rsid w:val="00A90B62"/>
    <w:rsid w:val="00A924EF"/>
    <w:rsid w:val="00A93909"/>
    <w:rsid w:val="00A953A3"/>
    <w:rsid w:val="00AA62B9"/>
    <w:rsid w:val="00AA72BE"/>
    <w:rsid w:val="00AA77BB"/>
    <w:rsid w:val="00AA7B6C"/>
    <w:rsid w:val="00AB012A"/>
    <w:rsid w:val="00AB1BBC"/>
    <w:rsid w:val="00AB5E5B"/>
    <w:rsid w:val="00AB6A01"/>
    <w:rsid w:val="00AC2AC2"/>
    <w:rsid w:val="00AC6CB4"/>
    <w:rsid w:val="00AD09A8"/>
    <w:rsid w:val="00AD48AA"/>
    <w:rsid w:val="00AE0BD5"/>
    <w:rsid w:val="00AE1960"/>
    <w:rsid w:val="00AE314E"/>
    <w:rsid w:val="00AE3FAD"/>
    <w:rsid w:val="00AE6217"/>
    <w:rsid w:val="00AE628C"/>
    <w:rsid w:val="00AF59D7"/>
    <w:rsid w:val="00AF7947"/>
    <w:rsid w:val="00AF7E4B"/>
    <w:rsid w:val="00B00C61"/>
    <w:rsid w:val="00B01134"/>
    <w:rsid w:val="00B01FFE"/>
    <w:rsid w:val="00B04CAC"/>
    <w:rsid w:val="00B1014F"/>
    <w:rsid w:val="00B17F90"/>
    <w:rsid w:val="00B21B1D"/>
    <w:rsid w:val="00B24803"/>
    <w:rsid w:val="00B30F04"/>
    <w:rsid w:val="00B32B14"/>
    <w:rsid w:val="00B37E06"/>
    <w:rsid w:val="00B37EF5"/>
    <w:rsid w:val="00B408B6"/>
    <w:rsid w:val="00B40C3E"/>
    <w:rsid w:val="00B414C8"/>
    <w:rsid w:val="00B4697E"/>
    <w:rsid w:val="00B552F8"/>
    <w:rsid w:val="00B57642"/>
    <w:rsid w:val="00B57E55"/>
    <w:rsid w:val="00B607C4"/>
    <w:rsid w:val="00B61AF9"/>
    <w:rsid w:val="00B623C1"/>
    <w:rsid w:val="00B62A8F"/>
    <w:rsid w:val="00B63589"/>
    <w:rsid w:val="00B6582E"/>
    <w:rsid w:val="00B665AF"/>
    <w:rsid w:val="00B70181"/>
    <w:rsid w:val="00B76071"/>
    <w:rsid w:val="00B7627E"/>
    <w:rsid w:val="00B7736B"/>
    <w:rsid w:val="00B77CCD"/>
    <w:rsid w:val="00B803E7"/>
    <w:rsid w:val="00B84EC5"/>
    <w:rsid w:val="00B91871"/>
    <w:rsid w:val="00B974AC"/>
    <w:rsid w:val="00BA5F2E"/>
    <w:rsid w:val="00BB01F2"/>
    <w:rsid w:val="00BB3B7C"/>
    <w:rsid w:val="00BC1109"/>
    <w:rsid w:val="00BC238C"/>
    <w:rsid w:val="00BC4016"/>
    <w:rsid w:val="00BC5212"/>
    <w:rsid w:val="00BD12E1"/>
    <w:rsid w:val="00BD1B90"/>
    <w:rsid w:val="00BD2BAC"/>
    <w:rsid w:val="00BD3726"/>
    <w:rsid w:val="00BD48D9"/>
    <w:rsid w:val="00BD5E94"/>
    <w:rsid w:val="00BD6B29"/>
    <w:rsid w:val="00BE6114"/>
    <w:rsid w:val="00BE72F7"/>
    <w:rsid w:val="00BF0CC1"/>
    <w:rsid w:val="00BF1868"/>
    <w:rsid w:val="00BF3699"/>
    <w:rsid w:val="00BF4E78"/>
    <w:rsid w:val="00BF5F07"/>
    <w:rsid w:val="00BF6431"/>
    <w:rsid w:val="00BF6C2C"/>
    <w:rsid w:val="00BF6D4E"/>
    <w:rsid w:val="00BF6D6D"/>
    <w:rsid w:val="00BF6DEF"/>
    <w:rsid w:val="00C0315D"/>
    <w:rsid w:val="00C03FD7"/>
    <w:rsid w:val="00C104AC"/>
    <w:rsid w:val="00C11BCD"/>
    <w:rsid w:val="00C126AD"/>
    <w:rsid w:val="00C17AEE"/>
    <w:rsid w:val="00C20F67"/>
    <w:rsid w:val="00C22C07"/>
    <w:rsid w:val="00C26A1D"/>
    <w:rsid w:val="00C31F12"/>
    <w:rsid w:val="00C33D1D"/>
    <w:rsid w:val="00C34556"/>
    <w:rsid w:val="00C34FE5"/>
    <w:rsid w:val="00C373E3"/>
    <w:rsid w:val="00C376E7"/>
    <w:rsid w:val="00C423FB"/>
    <w:rsid w:val="00C46538"/>
    <w:rsid w:val="00C50C93"/>
    <w:rsid w:val="00C52CC3"/>
    <w:rsid w:val="00C54EA7"/>
    <w:rsid w:val="00C56A23"/>
    <w:rsid w:val="00C56CBD"/>
    <w:rsid w:val="00C57B7B"/>
    <w:rsid w:val="00C6202F"/>
    <w:rsid w:val="00C642C6"/>
    <w:rsid w:val="00C72C0B"/>
    <w:rsid w:val="00C7308B"/>
    <w:rsid w:val="00C7614A"/>
    <w:rsid w:val="00C80CDE"/>
    <w:rsid w:val="00C8185E"/>
    <w:rsid w:val="00C82C97"/>
    <w:rsid w:val="00C856EF"/>
    <w:rsid w:val="00C860AB"/>
    <w:rsid w:val="00C8668B"/>
    <w:rsid w:val="00C904FD"/>
    <w:rsid w:val="00C915E6"/>
    <w:rsid w:val="00C917ED"/>
    <w:rsid w:val="00C92280"/>
    <w:rsid w:val="00C929B6"/>
    <w:rsid w:val="00C93CE4"/>
    <w:rsid w:val="00C96AA4"/>
    <w:rsid w:val="00C97C07"/>
    <w:rsid w:val="00CA3E2B"/>
    <w:rsid w:val="00CA69A5"/>
    <w:rsid w:val="00CB2B5E"/>
    <w:rsid w:val="00CC225F"/>
    <w:rsid w:val="00CC3340"/>
    <w:rsid w:val="00CC5BEA"/>
    <w:rsid w:val="00CC6A48"/>
    <w:rsid w:val="00CD57A5"/>
    <w:rsid w:val="00CD5E04"/>
    <w:rsid w:val="00CE2969"/>
    <w:rsid w:val="00CE55A6"/>
    <w:rsid w:val="00CE6B5F"/>
    <w:rsid w:val="00CE798D"/>
    <w:rsid w:val="00CF004F"/>
    <w:rsid w:val="00CF22AB"/>
    <w:rsid w:val="00CF37F2"/>
    <w:rsid w:val="00D00F2B"/>
    <w:rsid w:val="00D0240B"/>
    <w:rsid w:val="00D03B96"/>
    <w:rsid w:val="00D04D2C"/>
    <w:rsid w:val="00D10D60"/>
    <w:rsid w:val="00D13600"/>
    <w:rsid w:val="00D14C85"/>
    <w:rsid w:val="00D14D2C"/>
    <w:rsid w:val="00D165C0"/>
    <w:rsid w:val="00D23E7F"/>
    <w:rsid w:val="00D23EDC"/>
    <w:rsid w:val="00D3006F"/>
    <w:rsid w:val="00D339F7"/>
    <w:rsid w:val="00D35B7B"/>
    <w:rsid w:val="00D42087"/>
    <w:rsid w:val="00D429BC"/>
    <w:rsid w:val="00D534BF"/>
    <w:rsid w:val="00D53879"/>
    <w:rsid w:val="00D55811"/>
    <w:rsid w:val="00D577CB"/>
    <w:rsid w:val="00D612AC"/>
    <w:rsid w:val="00D613B2"/>
    <w:rsid w:val="00D637F9"/>
    <w:rsid w:val="00D6715E"/>
    <w:rsid w:val="00D67603"/>
    <w:rsid w:val="00D676CC"/>
    <w:rsid w:val="00D678F7"/>
    <w:rsid w:val="00D70B50"/>
    <w:rsid w:val="00D70E43"/>
    <w:rsid w:val="00D72B23"/>
    <w:rsid w:val="00D76D23"/>
    <w:rsid w:val="00D76F34"/>
    <w:rsid w:val="00D77D8E"/>
    <w:rsid w:val="00D82E7A"/>
    <w:rsid w:val="00D83505"/>
    <w:rsid w:val="00D85DF3"/>
    <w:rsid w:val="00D87143"/>
    <w:rsid w:val="00D92ACA"/>
    <w:rsid w:val="00D947DE"/>
    <w:rsid w:val="00D9682C"/>
    <w:rsid w:val="00D97347"/>
    <w:rsid w:val="00DA1D88"/>
    <w:rsid w:val="00DA4448"/>
    <w:rsid w:val="00DA4702"/>
    <w:rsid w:val="00DA521C"/>
    <w:rsid w:val="00DA77F0"/>
    <w:rsid w:val="00DB067C"/>
    <w:rsid w:val="00DB1164"/>
    <w:rsid w:val="00DB49DC"/>
    <w:rsid w:val="00DB4D31"/>
    <w:rsid w:val="00DB6589"/>
    <w:rsid w:val="00DB66F0"/>
    <w:rsid w:val="00DC1D22"/>
    <w:rsid w:val="00DC5C82"/>
    <w:rsid w:val="00DD4F2C"/>
    <w:rsid w:val="00DD577B"/>
    <w:rsid w:val="00DD6AF9"/>
    <w:rsid w:val="00DE5F05"/>
    <w:rsid w:val="00DE5FEF"/>
    <w:rsid w:val="00DF0B14"/>
    <w:rsid w:val="00DF557E"/>
    <w:rsid w:val="00DF6493"/>
    <w:rsid w:val="00E009C7"/>
    <w:rsid w:val="00E00D25"/>
    <w:rsid w:val="00E019B2"/>
    <w:rsid w:val="00E0401B"/>
    <w:rsid w:val="00E041B2"/>
    <w:rsid w:val="00E07C78"/>
    <w:rsid w:val="00E100EF"/>
    <w:rsid w:val="00E12574"/>
    <w:rsid w:val="00E12957"/>
    <w:rsid w:val="00E12FB7"/>
    <w:rsid w:val="00E14CF8"/>
    <w:rsid w:val="00E14D4C"/>
    <w:rsid w:val="00E178F0"/>
    <w:rsid w:val="00E21EC5"/>
    <w:rsid w:val="00E22655"/>
    <w:rsid w:val="00E23380"/>
    <w:rsid w:val="00E25C7B"/>
    <w:rsid w:val="00E26CE2"/>
    <w:rsid w:val="00E347F1"/>
    <w:rsid w:val="00E355E3"/>
    <w:rsid w:val="00E35FA9"/>
    <w:rsid w:val="00E364ED"/>
    <w:rsid w:val="00E4034D"/>
    <w:rsid w:val="00E415E3"/>
    <w:rsid w:val="00E42A37"/>
    <w:rsid w:val="00E42DCE"/>
    <w:rsid w:val="00E434EA"/>
    <w:rsid w:val="00E442DC"/>
    <w:rsid w:val="00E54429"/>
    <w:rsid w:val="00E675CF"/>
    <w:rsid w:val="00E677B6"/>
    <w:rsid w:val="00E81EB8"/>
    <w:rsid w:val="00E821F7"/>
    <w:rsid w:val="00E87297"/>
    <w:rsid w:val="00E87739"/>
    <w:rsid w:val="00E87F66"/>
    <w:rsid w:val="00E91310"/>
    <w:rsid w:val="00E9730A"/>
    <w:rsid w:val="00EB071C"/>
    <w:rsid w:val="00EB4417"/>
    <w:rsid w:val="00EB713D"/>
    <w:rsid w:val="00EC4F77"/>
    <w:rsid w:val="00EC64C5"/>
    <w:rsid w:val="00ED0494"/>
    <w:rsid w:val="00ED145E"/>
    <w:rsid w:val="00ED14AE"/>
    <w:rsid w:val="00ED3B25"/>
    <w:rsid w:val="00ED5F04"/>
    <w:rsid w:val="00EE06CF"/>
    <w:rsid w:val="00EE764C"/>
    <w:rsid w:val="00EF6E15"/>
    <w:rsid w:val="00EF7C2A"/>
    <w:rsid w:val="00F01F56"/>
    <w:rsid w:val="00F05C9C"/>
    <w:rsid w:val="00F1089F"/>
    <w:rsid w:val="00F126A7"/>
    <w:rsid w:val="00F13783"/>
    <w:rsid w:val="00F20D36"/>
    <w:rsid w:val="00F21D3B"/>
    <w:rsid w:val="00F21EE7"/>
    <w:rsid w:val="00F24351"/>
    <w:rsid w:val="00F2584F"/>
    <w:rsid w:val="00F27330"/>
    <w:rsid w:val="00F328F7"/>
    <w:rsid w:val="00F3463E"/>
    <w:rsid w:val="00F34D88"/>
    <w:rsid w:val="00F355C4"/>
    <w:rsid w:val="00F402BC"/>
    <w:rsid w:val="00F4326E"/>
    <w:rsid w:val="00F44709"/>
    <w:rsid w:val="00F509EE"/>
    <w:rsid w:val="00F5559A"/>
    <w:rsid w:val="00F6036B"/>
    <w:rsid w:val="00F62043"/>
    <w:rsid w:val="00F65DAF"/>
    <w:rsid w:val="00F7064E"/>
    <w:rsid w:val="00F81BAD"/>
    <w:rsid w:val="00F83085"/>
    <w:rsid w:val="00F866FA"/>
    <w:rsid w:val="00F86F6E"/>
    <w:rsid w:val="00F944D3"/>
    <w:rsid w:val="00F95082"/>
    <w:rsid w:val="00F961C5"/>
    <w:rsid w:val="00F979E1"/>
    <w:rsid w:val="00FA4E77"/>
    <w:rsid w:val="00FA6EBB"/>
    <w:rsid w:val="00FB0B17"/>
    <w:rsid w:val="00FB0D08"/>
    <w:rsid w:val="00FB1A48"/>
    <w:rsid w:val="00FB1E0B"/>
    <w:rsid w:val="00FB4646"/>
    <w:rsid w:val="00FB5443"/>
    <w:rsid w:val="00FB7DF6"/>
    <w:rsid w:val="00FC3404"/>
    <w:rsid w:val="00FC3788"/>
    <w:rsid w:val="00FD0847"/>
    <w:rsid w:val="00FD0E29"/>
    <w:rsid w:val="00FD6F3D"/>
    <w:rsid w:val="00FD7552"/>
    <w:rsid w:val="00FE1DDA"/>
    <w:rsid w:val="00FE3253"/>
    <w:rsid w:val="00FE54A6"/>
    <w:rsid w:val="00FF193E"/>
    <w:rsid w:val="00FF42E3"/>
    <w:rsid w:val="00FF634A"/>
    <w:rsid w:val="00FF6549"/>
    <w:rsid w:val="00FF6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5BD19"/>
  <w15:chartTrackingRefBased/>
  <w15:docId w15:val="{383CC4B5-8B4E-4109-9B79-B2DCD6156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50CE"/>
    <w:pPr>
      <w:spacing w:before="240" w:after="0"/>
      <w:jc w:val="both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AF9"/>
    <w:pPr>
      <w:keepNext/>
      <w:keepLines/>
      <w:numPr>
        <w:numId w:val="22"/>
      </w:numPr>
      <w:spacing w:before="100" w:beforeAutospacing="1" w:after="100" w:afterAutospacing="1"/>
      <w:outlineLvl w:val="1"/>
    </w:pPr>
    <w:rPr>
      <w:rFonts w:eastAsiaTheme="majorEastAsia"/>
      <w:b/>
      <w:bCs/>
      <w:color w:val="538135" w:themeColor="accent6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7A08"/>
    <w:pPr>
      <w:keepNext/>
      <w:keepLines/>
      <w:numPr>
        <w:ilvl w:val="1"/>
        <w:numId w:val="22"/>
      </w:numPr>
      <w:spacing w:after="100" w:afterAutospacing="1" w:line="240" w:lineRule="auto"/>
      <w:ind w:left="431" w:hanging="431"/>
      <w:outlineLvl w:val="2"/>
    </w:pPr>
    <w:rPr>
      <w:rFonts w:eastAsiaTheme="majorEastAsia"/>
      <w:b/>
      <w:bCs/>
      <w:color w:val="538135" w:themeColor="accent6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5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7E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E9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5A7AF9"/>
    <w:rPr>
      <w:rFonts w:ascii="Times New Roman" w:eastAsiaTheme="majorEastAsia" w:hAnsi="Times New Roman" w:cs="Times New Roman"/>
      <w:b/>
      <w:bCs/>
      <w:color w:val="538135" w:themeColor="accent6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B7A08"/>
    <w:rPr>
      <w:rFonts w:ascii="Times New Roman" w:eastAsiaTheme="majorEastAsia" w:hAnsi="Times New Roman" w:cs="Times New Roman"/>
      <w:b/>
      <w:bCs/>
      <w:color w:val="538135" w:themeColor="accent6" w:themeShade="BF"/>
      <w:sz w:val="24"/>
      <w:szCs w:val="24"/>
    </w:rPr>
  </w:style>
  <w:style w:type="table" w:styleId="TableGrid">
    <w:name w:val="Table Grid"/>
    <w:basedOn w:val="TableNormal"/>
    <w:uiPriority w:val="39"/>
    <w:rsid w:val="004A5C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A5C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4A5C5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E1DD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42A37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styleId="GridTable2-Accent6">
    <w:name w:val="Grid Table 2 Accent 6"/>
    <w:basedOn w:val="TableNormal"/>
    <w:uiPriority w:val="47"/>
    <w:rsid w:val="007317F0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3B29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F6E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6EC5"/>
    <w:pPr>
      <w:spacing w:before="0" w:after="160" w:line="240" w:lineRule="auto"/>
      <w:jc w:val="left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6EC5"/>
    <w:rPr>
      <w:sz w:val="20"/>
      <w:szCs w:val="20"/>
    </w:rPr>
  </w:style>
  <w:style w:type="paragraph" w:customStyle="1" w:styleId="Default">
    <w:name w:val="Default"/>
    <w:rsid w:val="003901A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character" w:styleId="LineNumber">
    <w:name w:val="line number"/>
    <w:basedOn w:val="DefaultParagraphFont"/>
    <w:uiPriority w:val="99"/>
    <w:semiHidden/>
    <w:unhideWhenUsed/>
    <w:rsid w:val="000332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BC9"/>
    <w:pPr>
      <w:spacing w:before="240" w:after="0"/>
      <w:jc w:val="both"/>
    </w:pPr>
    <w:rPr>
      <w:rFonts w:ascii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BC9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1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23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7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2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06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04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87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398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1009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8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161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7831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6184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6774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5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7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D1110614-A249-467F-BF57-FB5D4722E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</Words>
  <Characters>24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ана Хасанова</dc:creator>
  <cp:keywords/>
  <dc:description/>
  <cp:lastModifiedBy>Yakov Pakhomov</cp:lastModifiedBy>
  <cp:revision>3</cp:revision>
  <cp:lastPrinted>2019-11-14T10:58:00Z</cp:lastPrinted>
  <dcterms:created xsi:type="dcterms:W3CDTF">2020-01-14T13:47:00Z</dcterms:created>
  <dcterms:modified xsi:type="dcterms:W3CDTF">2020-01-1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a99c3d4-a364-3b03-bcbd-4cb79a0f3b27</vt:lpwstr>
  </property>
  <property fmtid="{D5CDD505-2E9C-101B-9397-08002B2CF9AE}" pid="4" name="Mendeley Citation Style_1">
    <vt:lpwstr>http://www.zotero.org/styles/gost-r-7-0-5-2008-numeric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elsevier-vancouver</vt:lpwstr>
  </property>
  <property fmtid="{D5CDD505-2E9C-101B-9397-08002B2CF9AE}" pid="10" name="Mendeley Recent Style Name 2_1">
    <vt:lpwstr>Elsevier - Vancouver</vt:lpwstr>
  </property>
  <property fmtid="{D5CDD505-2E9C-101B-9397-08002B2CF9AE}" pid="11" name="Mendeley Recent Style Id 3_1">
    <vt:lpwstr>http://www.zotero.org/styles/harvard1</vt:lpwstr>
  </property>
  <property fmtid="{D5CDD505-2E9C-101B-9397-08002B2CF9AE}" pid="12" name="Mendeley Recent Style Name 3_1">
    <vt:lpwstr>Harvard reference format 1 (deprecated)</vt:lpwstr>
  </property>
  <property fmtid="{D5CDD505-2E9C-101B-9397-08002B2CF9AE}" pid="13" name="Mendeley Recent Style Id 4_1">
    <vt:lpwstr>http://www.zotero.org/styles/nature</vt:lpwstr>
  </property>
  <property fmtid="{D5CDD505-2E9C-101B-9397-08002B2CF9AE}" pid="14" name="Mendeley Recent Style Name 4_1">
    <vt:lpwstr>Nature</vt:lpwstr>
  </property>
  <property fmtid="{D5CDD505-2E9C-101B-9397-08002B2CF9AE}" pid="15" name="Mendeley Recent Style Id 5_1">
    <vt:lpwstr>http://www.zotero.org/styles/reproductive-health</vt:lpwstr>
  </property>
  <property fmtid="{D5CDD505-2E9C-101B-9397-08002B2CF9AE}" pid="16" name="Mendeley Recent Style Name 5_1">
    <vt:lpwstr>Reproductive Health</vt:lpwstr>
  </property>
  <property fmtid="{D5CDD505-2E9C-101B-9397-08002B2CF9AE}" pid="17" name="Mendeley Recent Style Id 6_1">
    <vt:lpwstr>http://www.zotero.org/styles/GOST-R-7.0.5-2008 numeric alphabetic</vt:lpwstr>
  </property>
  <property fmtid="{D5CDD505-2E9C-101B-9397-08002B2CF9AE}" pid="18" name="Mendeley Recent Style Name 6_1">
    <vt:lpwstr>Russian GOST R 7.0.11-2011 numeric citations with aplhabetic sorting (***)</vt:lpwstr>
  </property>
  <property fmtid="{D5CDD505-2E9C-101B-9397-08002B2CF9AE}" pid="19" name="Mendeley Recent Style Id 7_1">
    <vt:lpwstr>http://www.zotero.org/styles/gost-r-7-0-5-2008</vt:lpwstr>
  </property>
  <property fmtid="{D5CDD505-2E9C-101B-9397-08002B2CF9AE}" pid="20" name="Mendeley Recent Style Name 7_1">
    <vt:lpwstr>Russian GOST R 7.0.5-2008 (Russian)</vt:lpwstr>
  </property>
  <property fmtid="{D5CDD505-2E9C-101B-9397-08002B2CF9AE}" pid="21" name="Mendeley Recent Style Id 8_1">
    <vt:lpwstr>http://www.zotero.org/styles/gost-r-7-0-5-2008-numeric</vt:lpwstr>
  </property>
  <property fmtid="{D5CDD505-2E9C-101B-9397-08002B2CF9AE}" pid="22" name="Mendeley Recent Style Name 8_1">
    <vt:lpwstr>Russian GOST R 7.0.5-2008 (numeric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